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520B" w:rsidRDefault="00656ABE">
      <w:bookmarkStart w:id="0" w:name="_GoBack"/>
      <w:r>
        <w:t>Choice Price</w:t>
      </w:r>
      <w:r w:rsidR="00E26EAD">
        <w:t xml:space="preserve"> AB </w:t>
      </w:r>
      <w:r w:rsidR="000F2620">
        <w:t>tes</w:t>
      </w:r>
      <w:r w:rsidR="00814667">
        <w:t>t result Update as of 2017-10-11</w:t>
      </w:r>
      <w:r w:rsidR="00BD14D5">
        <w:t xml:space="preserve"> 1</w:t>
      </w:r>
      <w:r w:rsidR="00BB0627">
        <w:t>:45</w:t>
      </w:r>
      <w:r w:rsidR="00D84757">
        <w:t xml:space="preserve"> </w:t>
      </w:r>
      <w:proofErr w:type="gramStart"/>
      <w:r w:rsidR="00D84757">
        <w:t>A</w:t>
      </w:r>
      <w:r w:rsidR="00E26EAD">
        <w:t>M</w:t>
      </w:r>
      <w:proofErr w:type="gramEnd"/>
      <w:r w:rsidR="00E26EAD">
        <w:t>:</w:t>
      </w:r>
      <w:r w:rsidR="00996991">
        <w:t xml:space="preserve"> </w:t>
      </w:r>
    </w:p>
    <w:p w:rsidR="000B694F" w:rsidRDefault="00064ED8" w:rsidP="000B694F">
      <w:r>
        <w:t xml:space="preserve">As of this Morning, </w:t>
      </w:r>
      <w:r w:rsidR="00814667">
        <w:t>54</w:t>
      </w:r>
      <w:r>
        <w:t xml:space="preserve"> days into the test, the Test Group outperformed the Control Group in Revenue per Visitor,</w:t>
      </w:r>
    </w:p>
    <w:p w:rsidR="000B694F" w:rsidRDefault="000B694F" w:rsidP="000B694F">
      <w:pPr>
        <w:pStyle w:val="ListParagraph"/>
        <w:numPr>
          <w:ilvl w:val="0"/>
          <w:numId w:val="1"/>
        </w:numPr>
      </w:pPr>
      <w:r>
        <w:t>The ATS of the Test Group is significantly higher than that of the Control Group, and the conversion rate of the Test Price Offer has been growing up steadily since the initial dip after the promotion ended on September 5</w:t>
      </w:r>
      <w:r w:rsidRPr="00A32D61">
        <w:rPr>
          <w:vertAlign w:val="superscript"/>
        </w:rPr>
        <w:t>th</w:t>
      </w:r>
      <w:r>
        <w:t xml:space="preserve">.  The combined effect of the Test Price Offer is generating </w:t>
      </w:r>
      <w:r w:rsidRPr="00814667">
        <w:rPr>
          <w:color w:val="00B050"/>
        </w:rPr>
        <w:t xml:space="preserve">+6% </w:t>
      </w:r>
      <w:r>
        <w:t xml:space="preserve">lift in Revenue per Visitor over the Control Price Offer.  </w:t>
      </w:r>
    </w:p>
    <w:p w:rsidR="000B694F" w:rsidRDefault="000B694F" w:rsidP="000B694F">
      <w:pPr>
        <w:pStyle w:val="ListParagraph"/>
        <w:numPr>
          <w:ilvl w:val="0"/>
          <w:numId w:val="1"/>
        </w:numPr>
      </w:pPr>
      <w:r>
        <w:t>We now have strong evidence that the test price offer is generating more revenue than the original price</w:t>
      </w:r>
      <w:r>
        <w:t xml:space="preserve"> structure</w:t>
      </w:r>
      <w:r>
        <w:t xml:space="preserve">.  So, we recommend </w:t>
      </w:r>
      <w:r>
        <w:rPr>
          <w:noProof/>
        </w:rPr>
        <w:t>rolling out</w:t>
      </w:r>
      <w:r>
        <w:t xml:space="preserve"> the new price structure</w:t>
      </w:r>
      <w:r>
        <w:t xml:space="preserve"> getting partner’s agreement</w:t>
      </w:r>
      <w:r>
        <w:t>.</w:t>
      </w:r>
      <w:r>
        <w:rPr>
          <w:rFonts w:hint="eastAsia"/>
        </w:rPr>
        <w:t xml:space="preserve">  </w:t>
      </w:r>
      <w:r>
        <w:t xml:space="preserve">However, we still have some holdbacks on the fact that 4K </w:t>
      </w:r>
      <w:r w:rsidRPr="000B694F">
        <w:rPr>
          <w:noProof/>
        </w:rPr>
        <w:t>cost</w:t>
      </w:r>
      <w:r>
        <w:rPr>
          <w:noProof/>
        </w:rPr>
        <w:t xml:space="preserve">s </w:t>
      </w:r>
      <w:r>
        <w:t xml:space="preserve">less than 5K </w:t>
      </w:r>
      <w:r>
        <w:rPr>
          <w:noProof/>
        </w:rPr>
        <w:t>regarding</w:t>
      </w:r>
      <w:r>
        <w:t xml:space="preserve"> user experience.  We can provide further analysis on the exact effect of the price stretch between 4K and 6K to get a better picture.</w:t>
      </w:r>
    </w:p>
    <w:p w:rsidR="002A6856" w:rsidRDefault="00064ED8" w:rsidP="002A6856">
      <w:pPr>
        <w:pStyle w:val="ListParagraph"/>
        <w:numPr>
          <w:ilvl w:val="0"/>
          <w:numId w:val="1"/>
        </w:numPr>
      </w:pPr>
      <w:r>
        <w:t>The conversion r</w:t>
      </w:r>
      <w:r w:rsidR="00814667">
        <w:t xml:space="preserve">ate of the Test Group is </w:t>
      </w:r>
      <w:r w:rsidR="00814667" w:rsidRPr="00814667">
        <w:rPr>
          <w:color w:val="FF0000"/>
        </w:rPr>
        <w:t>-8</w:t>
      </w:r>
      <w:r w:rsidRPr="00814667">
        <w:rPr>
          <w:color w:val="FF0000"/>
        </w:rPr>
        <w:t>%</w:t>
      </w:r>
      <w:r>
        <w:t xml:space="preserve"> lower than that of the Control </w:t>
      </w:r>
      <w:r w:rsidR="002A6856">
        <w:t>Group</w:t>
      </w:r>
    </w:p>
    <w:p w:rsidR="002A6856" w:rsidRDefault="00814667" w:rsidP="002A6856">
      <w:pPr>
        <w:pStyle w:val="ListParagraph"/>
        <w:numPr>
          <w:ilvl w:val="0"/>
          <w:numId w:val="1"/>
        </w:numPr>
      </w:pPr>
      <w:r>
        <w:t xml:space="preserve">The ATS of the Test Group is </w:t>
      </w:r>
      <w:r w:rsidRPr="00814667">
        <w:rPr>
          <w:color w:val="00B050"/>
        </w:rPr>
        <w:t>+15</w:t>
      </w:r>
      <w:r w:rsidR="002A6856" w:rsidRPr="00814667">
        <w:rPr>
          <w:color w:val="00B050"/>
        </w:rPr>
        <w:t>%</w:t>
      </w:r>
      <w:r w:rsidR="002A6856">
        <w:t xml:space="preserve"> Higher than that of the Control Group</w:t>
      </w:r>
    </w:p>
    <w:p w:rsidR="000B694F" w:rsidRDefault="002A6856" w:rsidP="000B694F">
      <w:pPr>
        <w:pStyle w:val="ListParagraph"/>
        <w:numPr>
          <w:ilvl w:val="0"/>
          <w:numId w:val="1"/>
        </w:numPr>
      </w:pPr>
      <w:r>
        <w:t xml:space="preserve">All in all, </w:t>
      </w:r>
      <w:r w:rsidR="00BB0627">
        <w:t xml:space="preserve">the Test Group is giving us a </w:t>
      </w:r>
      <w:r w:rsidR="00BB0627" w:rsidRPr="00814667">
        <w:rPr>
          <w:color w:val="00B050"/>
        </w:rPr>
        <w:t>+</w:t>
      </w:r>
      <w:r w:rsidR="00814667" w:rsidRPr="00814667">
        <w:rPr>
          <w:color w:val="00B050"/>
        </w:rPr>
        <w:t>6</w:t>
      </w:r>
      <w:r w:rsidRPr="00814667">
        <w:rPr>
          <w:color w:val="00B050"/>
        </w:rPr>
        <w:t xml:space="preserve">% </w:t>
      </w:r>
      <w:r>
        <w:t>lift in Revenue per Visitor over the control Group</w:t>
      </w:r>
    </w:p>
    <w:p w:rsidR="00E26EAD" w:rsidRDefault="00E26EAD" w:rsidP="000B694F">
      <w:r>
        <w:t xml:space="preserve">You can find the report here, </w:t>
      </w:r>
      <w:hyperlink r:id="rId6" w:anchor="/views/ChoicePriceTestAug_17/Summary?:iid=1" w:history="1">
        <w:r w:rsidR="00CD3795" w:rsidRPr="00101E93">
          <w:rPr>
            <w:rStyle w:val="Hyperlink"/>
          </w:rPr>
          <w:t>https://data.points.com/#/views/ChoicePriceTestAug_17/Summary?:iid=1</w:t>
        </w:r>
      </w:hyperlink>
    </w:p>
    <w:bookmarkEnd w:id="0"/>
    <w:p w:rsidR="00CD3795" w:rsidRDefault="00814667">
      <w:r>
        <w:rPr>
          <w:noProof/>
        </w:rPr>
        <w:drawing>
          <wp:inline distT="0" distB="0" distL="0" distR="0" wp14:anchorId="6D83803D" wp14:editId="4CECD927">
            <wp:extent cx="5943600" cy="3924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924935"/>
                    </a:xfrm>
                    <a:prstGeom prst="rect">
                      <a:avLst/>
                    </a:prstGeom>
                  </pic:spPr>
                </pic:pic>
              </a:graphicData>
            </a:graphic>
          </wp:inline>
        </w:drawing>
      </w:r>
    </w:p>
    <w:p w:rsidR="002A6856" w:rsidRDefault="002A6856" w:rsidP="002A6856"/>
    <w:p w:rsidR="00BD14D5" w:rsidRDefault="00BD14D5" w:rsidP="002A6856"/>
    <w:p w:rsidR="00BD14D5" w:rsidRDefault="00BD14D5" w:rsidP="002A6856">
      <w:r>
        <w:lastRenderedPageBreak/>
        <w:t>Post Promo</w:t>
      </w:r>
    </w:p>
    <w:p w:rsidR="00814667" w:rsidRDefault="00221EDD" w:rsidP="002A6856">
      <w:r>
        <w:rPr>
          <w:noProof/>
        </w:rPr>
        <w:drawing>
          <wp:inline distT="0" distB="0" distL="0" distR="0" wp14:anchorId="04E2D482" wp14:editId="0CFF363A">
            <wp:extent cx="5943600" cy="3162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162935"/>
                    </a:xfrm>
                    <a:prstGeom prst="rect">
                      <a:avLst/>
                    </a:prstGeom>
                  </pic:spPr>
                </pic:pic>
              </a:graphicData>
            </a:graphic>
          </wp:inline>
        </w:drawing>
      </w:r>
    </w:p>
    <w:sectPr w:rsidR="008146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55F4A"/>
    <w:multiLevelType w:val="hybridMultilevel"/>
    <w:tmpl w:val="89669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DA582B"/>
    <w:multiLevelType w:val="hybridMultilevel"/>
    <w:tmpl w:val="89669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DUxMzawtLQ0NrVU0lEKTi0uzszPAymwrAUA+5v7XywAAAA="/>
  </w:docVars>
  <w:rsids>
    <w:rsidRoot w:val="00E26EAD"/>
    <w:rsid w:val="00005B1E"/>
    <w:rsid w:val="00014EF9"/>
    <w:rsid w:val="0003037C"/>
    <w:rsid w:val="000326F9"/>
    <w:rsid w:val="00064ED8"/>
    <w:rsid w:val="000B694F"/>
    <w:rsid w:val="000D37AC"/>
    <w:rsid w:val="000F2620"/>
    <w:rsid w:val="001D6651"/>
    <w:rsid w:val="00221EDD"/>
    <w:rsid w:val="002A6856"/>
    <w:rsid w:val="004A595A"/>
    <w:rsid w:val="00537AF5"/>
    <w:rsid w:val="00572439"/>
    <w:rsid w:val="00656ABE"/>
    <w:rsid w:val="006F0DC9"/>
    <w:rsid w:val="00744D76"/>
    <w:rsid w:val="00814667"/>
    <w:rsid w:val="00822770"/>
    <w:rsid w:val="00855D17"/>
    <w:rsid w:val="008A4E73"/>
    <w:rsid w:val="00996991"/>
    <w:rsid w:val="00A32D61"/>
    <w:rsid w:val="00BA13AF"/>
    <w:rsid w:val="00BB0627"/>
    <w:rsid w:val="00BD14D5"/>
    <w:rsid w:val="00C3520B"/>
    <w:rsid w:val="00CD3795"/>
    <w:rsid w:val="00D84757"/>
    <w:rsid w:val="00E26EAD"/>
    <w:rsid w:val="00F01539"/>
    <w:rsid w:val="00F220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3795"/>
    <w:rPr>
      <w:color w:val="0000FF" w:themeColor="hyperlink"/>
      <w:u w:val="single"/>
    </w:rPr>
  </w:style>
  <w:style w:type="paragraph" w:styleId="BalloonText">
    <w:name w:val="Balloon Text"/>
    <w:basedOn w:val="Normal"/>
    <w:link w:val="BalloonTextChar"/>
    <w:uiPriority w:val="99"/>
    <w:semiHidden/>
    <w:unhideWhenUsed/>
    <w:rsid w:val="00CD37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795"/>
    <w:rPr>
      <w:rFonts w:ascii="Tahoma" w:hAnsi="Tahoma" w:cs="Tahoma"/>
      <w:sz w:val="16"/>
      <w:szCs w:val="16"/>
    </w:rPr>
  </w:style>
  <w:style w:type="paragraph" w:styleId="ListParagraph">
    <w:name w:val="List Paragraph"/>
    <w:basedOn w:val="Normal"/>
    <w:uiPriority w:val="34"/>
    <w:qFormat/>
    <w:rsid w:val="002A685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3795"/>
    <w:rPr>
      <w:color w:val="0000FF" w:themeColor="hyperlink"/>
      <w:u w:val="single"/>
    </w:rPr>
  </w:style>
  <w:style w:type="paragraph" w:styleId="BalloonText">
    <w:name w:val="Balloon Text"/>
    <w:basedOn w:val="Normal"/>
    <w:link w:val="BalloonTextChar"/>
    <w:uiPriority w:val="99"/>
    <w:semiHidden/>
    <w:unhideWhenUsed/>
    <w:rsid w:val="00CD37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795"/>
    <w:rPr>
      <w:rFonts w:ascii="Tahoma" w:hAnsi="Tahoma" w:cs="Tahoma"/>
      <w:sz w:val="16"/>
      <w:szCs w:val="16"/>
    </w:rPr>
  </w:style>
  <w:style w:type="paragraph" w:styleId="ListParagraph">
    <w:name w:val="List Paragraph"/>
    <w:basedOn w:val="Normal"/>
    <w:uiPriority w:val="34"/>
    <w:qFormat/>
    <w:rsid w:val="002A68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points.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70</TotalTime>
  <Pages>2</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Ye</dc:creator>
  <cp:lastModifiedBy>Kelvin Ye</cp:lastModifiedBy>
  <cp:revision>16</cp:revision>
  <dcterms:created xsi:type="dcterms:W3CDTF">2017-08-14T20:17:00Z</dcterms:created>
  <dcterms:modified xsi:type="dcterms:W3CDTF">2017-10-11T19:00:00Z</dcterms:modified>
</cp:coreProperties>
</file>